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6ECBD" w14:textId="03F3F059" w:rsidR="00FA02CE" w:rsidRPr="00695E10" w:rsidRDefault="00C7782D" w:rsidP="006B2E38">
      <w:pPr>
        <w:spacing w:line="288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95E10">
        <w:rPr>
          <w:rFonts w:ascii="Times New Roman" w:hAnsi="Times New Roman" w:cs="Times New Roman"/>
          <w:b/>
          <w:bCs/>
          <w:sz w:val="24"/>
          <w:szCs w:val="24"/>
        </w:rPr>
        <w:t xml:space="preserve">Supplementary table 1. </w:t>
      </w:r>
      <w:r w:rsidR="006B2E38" w:rsidRPr="00695E10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3A011B" w:rsidRPr="00695E10">
        <w:rPr>
          <w:rFonts w:ascii="Times New Roman" w:hAnsi="Times New Roman" w:cs="Times New Roman"/>
          <w:b/>
          <w:bCs/>
          <w:sz w:val="24"/>
          <w:szCs w:val="24"/>
        </w:rPr>
        <w:t>expression level</w:t>
      </w:r>
      <w:r w:rsidR="007D1ACB" w:rsidRPr="00695E10">
        <w:rPr>
          <w:rFonts w:ascii="Times New Roman" w:hAnsi="Times New Roman" w:cs="Times New Roman"/>
          <w:b/>
          <w:bCs/>
          <w:sz w:val="24"/>
          <w:szCs w:val="24"/>
        </w:rPr>
        <w:t xml:space="preserve"> of genes that are associated with prognosis in PIK3CA altered patients</w:t>
      </w:r>
    </w:p>
    <w:p w14:paraId="1BF37899" w14:textId="77777777" w:rsidR="003A011B" w:rsidRPr="00695E10" w:rsidRDefault="003A011B" w:rsidP="00C7782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10466" w:type="dxa"/>
        <w:tblLook w:val="04A0" w:firstRow="1" w:lastRow="0" w:firstColumn="1" w:lastColumn="0" w:noHBand="0" w:noVBand="1"/>
      </w:tblPr>
      <w:tblGrid>
        <w:gridCol w:w="1731"/>
        <w:gridCol w:w="1292"/>
        <w:gridCol w:w="1025"/>
        <w:gridCol w:w="1025"/>
        <w:gridCol w:w="1025"/>
        <w:gridCol w:w="1293"/>
        <w:gridCol w:w="1025"/>
        <w:gridCol w:w="1025"/>
        <w:gridCol w:w="1025"/>
      </w:tblGrid>
      <w:tr w:rsidR="00695E10" w:rsidRPr="00695E10" w14:paraId="269398F2" w14:textId="77777777" w:rsidTr="003E08FD">
        <w:trPr>
          <w:trHeight w:val="280"/>
        </w:trPr>
        <w:tc>
          <w:tcPr>
            <w:tcW w:w="173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D6A24" w14:textId="77777777" w:rsidR="00C7782D" w:rsidRPr="00695E10" w:rsidRDefault="00C7782D" w:rsidP="003E08FD">
            <w:pPr>
              <w:jc w:val="left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Gene Symbol</w:t>
            </w:r>
          </w:p>
        </w:tc>
        <w:tc>
          <w:tcPr>
            <w:tcW w:w="4367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DDE81B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C</w:t>
            </w:r>
            <w:r w:rsidRPr="00695E10">
              <w:rPr>
                <w:rFonts w:ascii="DengXian" w:eastAsia="DengXian" w:hAnsi="DengXian" w:cs="SimSun"/>
                <w:kern w:val="0"/>
                <w:sz w:val="22"/>
              </w:rPr>
              <w:t>ESC</w:t>
            </w:r>
          </w:p>
        </w:tc>
        <w:tc>
          <w:tcPr>
            <w:tcW w:w="4368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1E258E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H</w:t>
            </w:r>
            <w:r w:rsidRPr="00695E10">
              <w:rPr>
                <w:rFonts w:ascii="DengXian" w:eastAsia="DengXian" w:hAnsi="DengXian" w:cs="SimSun"/>
                <w:kern w:val="0"/>
                <w:sz w:val="22"/>
              </w:rPr>
              <w:t>NSC</w:t>
            </w:r>
          </w:p>
        </w:tc>
      </w:tr>
      <w:tr w:rsidR="00695E10" w:rsidRPr="00695E10" w14:paraId="08299C5F" w14:textId="77777777" w:rsidTr="003E08FD">
        <w:trPr>
          <w:trHeight w:val="280"/>
        </w:trPr>
        <w:tc>
          <w:tcPr>
            <w:tcW w:w="173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5F4606" w14:textId="77777777" w:rsidR="00C7782D" w:rsidRPr="00695E10" w:rsidRDefault="00C7782D" w:rsidP="003E08FD">
            <w:pPr>
              <w:jc w:val="left"/>
              <w:rPr>
                <w:rFonts w:ascii="DengXian" w:eastAsia="DengXian" w:hAnsi="DengXian" w:cs="SimSun"/>
                <w:kern w:val="0"/>
                <w:sz w:val="22"/>
              </w:rPr>
            </w:pPr>
          </w:p>
        </w:tc>
        <w:tc>
          <w:tcPr>
            <w:tcW w:w="231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0DF9F1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/>
                <w:kern w:val="0"/>
                <w:sz w:val="22"/>
              </w:rPr>
              <w:t>PIK3CA_wt</w:t>
            </w:r>
          </w:p>
        </w:tc>
        <w:tc>
          <w:tcPr>
            <w:tcW w:w="205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3A815F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/>
                <w:kern w:val="0"/>
                <w:sz w:val="22"/>
              </w:rPr>
              <w:t>PIK3CA_alt</w:t>
            </w:r>
          </w:p>
        </w:tc>
        <w:tc>
          <w:tcPr>
            <w:tcW w:w="2318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81E5DC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/>
                <w:kern w:val="0"/>
                <w:sz w:val="22"/>
              </w:rPr>
              <w:t>PIK3CA_wt</w:t>
            </w:r>
          </w:p>
        </w:tc>
        <w:tc>
          <w:tcPr>
            <w:tcW w:w="205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5C2CA5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/>
                <w:kern w:val="0"/>
                <w:sz w:val="22"/>
              </w:rPr>
              <w:t>PIK3CA_alt</w:t>
            </w:r>
          </w:p>
        </w:tc>
      </w:tr>
      <w:tr w:rsidR="00695E10" w:rsidRPr="00695E10" w14:paraId="366BF2D4" w14:textId="77777777" w:rsidTr="003E08FD">
        <w:trPr>
          <w:trHeight w:val="280"/>
        </w:trPr>
        <w:tc>
          <w:tcPr>
            <w:tcW w:w="173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60A79A" w14:textId="77777777" w:rsidR="00C7782D" w:rsidRPr="00695E10" w:rsidRDefault="00C7782D" w:rsidP="003E08FD">
            <w:pPr>
              <w:widowControl/>
              <w:jc w:val="left"/>
              <w:rPr>
                <w:rFonts w:ascii="DengXian" w:eastAsia="DengXian" w:hAnsi="DengXian" w:cs="SimSun"/>
                <w:kern w:val="0"/>
                <w:sz w:val="22"/>
              </w:rPr>
            </w:pPr>
          </w:p>
        </w:tc>
        <w:tc>
          <w:tcPr>
            <w:tcW w:w="129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A0A9689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C</w:t>
            </w:r>
            <w:r w:rsidRPr="00695E10">
              <w:rPr>
                <w:rFonts w:ascii="DengXian" w:eastAsia="DengXian" w:hAnsi="DengXian" w:cs="SimSun"/>
                <w:kern w:val="0"/>
                <w:sz w:val="22"/>
              </w:rPr>
              <w:t>R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33DEC93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n</w:t>
            </w:r>
            <w:r w:rsidRPr="00695E10">
              <w:rPr>
                <w:rFonts w:ascii="DengXian" w:eastAsia="DengXian" w:hAnsi="DengXian" w:cs="SimSun"/>
                <w:kern w:val="0"/>
                <w:sz w:val="22"/>
              </w:rPr>
              <w:t>o CR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9A97EF8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C</w:t>
            </w:r>
            <w:r w:rsidRPr="00695E10">
              <w:rPr>
                <w:rFonts w:ascii="DengXian" w:eastAsia="DengXian" w:hAnsi="DengXian" w:cs="SimSun"/>
                <w:kern w:val="0"/>
                <w:sz w:val="22"/>
              </w:rPr>
              <w:t>R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78D971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n</w:t>
            </w:r>
            <w:r w:rsidRPr="00695E10">
              <w:rPr>
                <w:rFonts w:ascii="DengXian" w:eastAsia="DengXian" w:hAnsi="DengXian" w:cs="SimSun"/>
                <w:kern w:val="0"/>
                <w:sz w:val="22"/>
              </w:rPr>
              <w:t>o CR</w:t>
            </w:r>
          </w:p>
        </w:tc>
        <w:tc>
          <w:tcPr>
            <w:tcW w:w="129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53AC3CE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C</w:t>
            </w:r>
            <w:r w:rsidRPr="00695E10">
              <w:rPr>
                <w:rFonts w:ascii="DengXian" w:eastAsia="DengXian" w:hAnsi="DengXian" w:cs="SimSun"/>
                <w:kern w:val="0"/>
                <w:sz w:val="22"/>
              </w:rPr>
              <w:t>R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A768424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n</w:t>
            </w:r>
            <w:r w:rsidRPr="00695E10">
              <w:rPr>
                <w:rFonts w:ascii="DengXian" w:eastAsia="DengXian" w:hAnsi="DengXian" w:cs="SimSun"/>
                <w:kern w:val="0"/>
                <w:sz w:val="22"/>
              </w:rPr>
              <w:t>o CR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FB8056F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C</w:t>
            </w:r>
            <w:r w:rsidRPr="00695E10">
              <w:rPr>
                <w:rFonts w:ascii="DengXian" w:eastAsia="DengXian" w:hAnsi="DengXian" w:cs="SimSun"/>
                <w:kern w:val="0"/>
                <w:sz w:val="22"/>
              </w:rPr>
              <w:t>R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B5618B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n</w:t>
            </w:r>
            <w:r w:rsidRPr="00695E10">
              <w:rPr>
                <w:rFonts w:ascii="DengXian" w:eastAsia="DengXian" w:hAnsi="DengXian" w:cs="SimSun"/>
                <w:kern w:val="0"/>
                <w:sz w:val="22"/>
              </w:rPr>
              <w:t>o CR</w:t>
            </w:r>
          </w:p>
        </w:tc>
      </w:tr>
      <w:tr w:rsidR="00695E10" w:rsidRPr="00695E10" w14:paraId="6CCE7AB4" w14:textId="77777777" w:rsidTr="003E08FD">
        <w:trPr>
          <w:trHeight w:val="280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4F86FB" w14:textId="77777777" w:rsidR="00C7782D" w:rsidRPr="00695E10" w:rsidRDefault="00C7782D" w:rsidP="003E08FD">
            <w:pPr>
              <w:widowControl/>
              <w:jc w:val="left"/>
              <w:rPr>
                <w:rFonts w:ascii="DengXian" w:eastAsia="DengXian" w:hAnsi="DengXian" w:cs="SimSun"/>
                <w:b/>
                <w:bCs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b/>
                <w:bCs/>
                <w:kern w:val="0"/>
                <w:sz w:val="22"/>
              </w:rPr>
              <w:t xml:space="preserve">FSCN1 </w:t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A2E77" w14:textId="4F630A72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b/>
                <w:bCs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b/>
                <w:bCs/>
                <w:kern w:val="0"/>
                <w:sz w:val="22"/>
              </w:rPr>
              <w:t>18.7</w:t>
            </w:r>
            <w:r w:rsidR="006B2E38" w:rsidRPr="00695E10">
              <w:rPr>
                <w:rFonts w:ascii="DengXian" w:eastAsia="DengXian" w:hAnsi="DengXian" w:cs="SimSun"/>
                <w:b/>
                <w:bCs/>
                <w:kern w:val="0"/>
                <w:sz w:val="22"/>
                <w:vertAlign w:val="superscript"/>
              </w:rPr>
              <w:t>*</w:t>
            </w:r>
          </w:p>
        </w:tc>
        <w:tc>
          <w:tcPr>
            <w:tcW w:w="102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5588E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b/>
                <w:bCs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b/>
                <w:bCs/>
                <w:kern w:val="0"/>
                <w:sz w:val="22"/>
              </w:rPr>
              <w:t>16.8</w:t>
            </w:r>
          </w:p>
        </w:tc>
        <w:tc>
          <w:tcPr>
            <w:tcW w:w="102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32ACF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b/>
                <w:bCs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b/>
                <w:bCs/>
                <w:kern w:val="0"/>
                <w:sz w:val="22"/>
              </w:rPr>
              <w:t>9.9</w:t>
            </w:r>
          </w:p>
        </w:tc>
        <w:tc>
          <w:tcPr>
            <w:tcW w:w="102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E1E58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b/>
                <w:bCs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b/>
                <w:bCs/>
                <w:kern w:val="0"/>
                <w:sz w:val="22"/>
              </w:rPr>
              <w:t>15.5</w:t>
            </w:r>
          </w:p>
        </w:tc>
        <w:tc>
          <w:tcPr>
            <w:tcW w:w="129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ED2F7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b/>
                <w:bCs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b/>
                <w:bCs/>
                <w:kern w:val="0"/>
                <w:sz w:val="22"/>
              </w:rPr>
              <w:t>47.3</w:t>
            </w:r>
          </w:p>
        </w:tc>
        <w:tc>
          <w:tcPr>
            <w:tcW w:w="102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FFBA9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b/>
                <w:bCs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b/>
                <w:bCs/>
                <w:kern w:val="0"/>
                <w:sz w:val="22"/>
              </w:rPr>
              <w:t>54.7</w:t>
            </w:r>
          </w:p>
        </w:tc>
        <w:tc>
          <w:tcPr>
            <w:tcW w:w="102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6697E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b/>
                <w:bCs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b/>
                <w:bCs/>
                <w:kern w:val="0"/>
                <w:sz w:val="22"/>
              </w:rPr>
              <w:t>37.2</w:t>
            </w:r>
          </w:p>
        </w:tc>
        <w:tc>
          <w:tcPr>
            <w:tcW w:w="102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A0495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b/>
                <w:bCs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b/>
                <w:bCs/>
                <w:kern w:val="0"/>
                <w:sz w:val="22"/>
              </w:rPr>
              <w:t>56.2</w:t>
            </w:r>
          </w:p>
        </w:tc>
      </w:tr>
      <w:tr w:rsidR="00695E10" w:rsidRPr="00695E10" w14:paraId="0801BDF0" w14:textId="77777777" w:rsidTr="003E08FD">
        <w:trPr>
          <w:trHeight w:val="280"/>
        </w:trPr>
        <w:tc>
          <w:tcPr>
            <w:tcW w:w="17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63C88" w14:textId="77777777" w:rsidR="00C7782D" w:rsidRPr="00695E10" w:rsidRDefault="00C7782D" w:rsidP="003E08FD">
            <w:pPr>
              <w:widowControl/>
              <w:jc w:val="left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 xml:space="preserve">ITGA5 </w:t>
            </w:r>
          </w:p>
        </w:tc>
        <w:tc>
          <w:tcPr>
            <w:tcW w:w="12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D1209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3.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9BAF0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5.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55098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8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1B508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2.6</w:t>
            </w:r>
          </w:p>
        </w:tc>
        <w:tc>
          <w:tcPr>
            <w:tcW w:w="129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AB745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6.8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590DC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7.1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303A4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5.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F7B80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0.0</w:t>
            </w:r>
          </w:p>
        </w:tc>
      </w:tr>
      <w:tr w:rsidR="00695E10" w:rsidRPr="00695E10" w14:paraId="4CB08AEE" w14:textId="77777777" w:rsidTr="003E08FD">
        <w:trPr>
          <w:trHeight w:val="280"/>
        </w:trPr>
        <w:tc>
          <w:tcPr>
            <w:tcW w:w="17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04AE6" w14:textId="77777777" w:rsidR="00C7782D" w:rsidRPr="00695E10" w:rsidRDefault="00C7782D" w:rsidP="003E08FD">
            <w:pPr>
              <w:widowControl/>
              <w:jc w:val="left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 xml:space="preserve">FKBP14 </w:t>
            </w:r>
          </w:p>
        </w:tc>
        <w:tc>
          <w:tcPr>
            <w:tcW w:w="12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62190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8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25A25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7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90632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8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F9451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9</w:t>
            </w:r>
          </w:p>
        </w:tc>
        <w:tc>
          <w:tcPr>
            <w:tcW w:w="129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9AD56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B81C6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0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E785A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0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BCC12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8</w:t>
            </w:r>
          </w:p>
        </w:tc>
      </w:tr>
      <w:tr w:rsidR="00695E10" w:rsidRPr="00695E10" w14:paraId="2A51A194" w14:textId="77777777" w:rsidTr="003E08FD">
        <w:trPr>
          <w:trHeight w:val="280"/>
        </w:trPr>
        <w:tc>
          <w:tcPr>
            <w:tcW w:w="17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EB5BD" w14:textId="77777777" w:rsidR="00C7782D" w:rsidRPr="00695E10" w:rsidRDefault="00C7782D" w:rsidP="003E08FD">
            <w:pPr>
              <w:widowControl/>
              <w:jc w:val="left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 xml:space="preserve">PMEPA1 </w:t>
            </w:r>
          </w:p>
        </w:tc>
        <w:tc>
          <w:tcPr>
            <w:tcW w:w="12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ECF01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5.8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82DCF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9.0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22CDF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4.4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05C94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6.2</w:t>
            </w:r>
          </w:p>
        </w:tc>
        <w:tc>
          <w:tcPr>
            <w:tcW w:w="129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C4D18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8.0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65575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7.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924C7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6.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48D69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9.9</w:t>
            </w:r>
          </w:p>
        </w:tc>
      </w:tr>
      <w:tr w:rsidR="00695E10" w:rsidRPr="00695E10" w14:paraId="1DBDB27A" w14:textId="77777777" w:rsidTr="003E08FD">
        <w:trPr>
          <w:trHeight w:val="280"/>
        </w:trPr>
        <w:tc>
          <w:tcPr>
            <w:tcW w:w="17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07998" w14:textId="77777777" w:rsidR="00C7782D" w:rsidRPr="00695E10" w:rsidRDefault="00C7782D" w:rsidP="003E08FD">
            <w:pPr>
              <w:widowControl/>
              <w:jc w:val="left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 xml:space="preserve">RP11-367G18.1 </w:t>
            </w:r>
          </w:p>
        </w:tc>
        <w:tc>
          <w:tcPr>
            <w:tcW w:w="12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572FE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94BA6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7DCD2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F42FF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4</w:t>
            </w:r>
          </w:p>
        </w:tc>
        <w:tc>
          <w:tcPr>
            <w:tcW w:w="129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A2141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8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A94AD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1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6976C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9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BFDA0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3</w:t>
            </w:r>
          </w:p>
        </w:tc>
      </w:tr>
      <w:tr w:rsidR="00695E10" w:rsidRPr="00695E10" w14:paraId="7D679449" w14:textId="77777777" w:rsidTr="003E08FD">
        <w:trPr>
          <w:trHeight w:val="280"/>
        </w:trPr>
        <w:tc>
          <w:tcPr>
            <w:tcW w:w="17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4B383" w14:textId="77777777" w:rsidR="00C7782D" w:rsidRPr="00695E10" w:rsidRDefault="00C7782D" w:rsidP="003E08FD">
            <w:pPr>
              <w:widowControl/>
              <w:jc w:val="left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 xml:space="preserve">MARCKS </w:t>
            </w:r>
          </w:p>
        </w:tc>
        <w:tc>
          <w:tcPr>
            <w:tcW w:w="12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75D1D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3.6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C080A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2.8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D2DB0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3.6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EB2C5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4.1</w:t>
            </w:r>
          </w:p>
        </w:tc>
        <w:tc>
          <w:tcPr>
            <w:tcW w:w="129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D16BD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4.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E556F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6.4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05812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2.9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F6EBA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9.0</w:t>
            </w:r>
          </w:p>
        </w:tc>
      </w:tr>
      <w:tr w:rsidR="00695E10" w:rsidRPr="00695E10" w14:paraId="175A276E" w14:textId="77777777" w:rsidTr="003E08FD">
        <w:trPr>
          <w:trHeight w:val="280"/>
        </w:trPr>
        <w:tc>
          <w:tcPr>
            <w:tcW w:w="17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0A6A4" w14:textId="77777777" w:rsidR="00C7782D" w:rsidRPr="00695E10" w:rsidRDefault="00C7782D" w:rsidP="003E08FD">
            <w:pPr>
              <w:widowControl/>
              <w:jc w:val="left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 xml:space="preserve">ULBP3 </w:t>
            </w:r>
          </w:p>
        </w:tc>
        <w:tc>
          <w:tcPr>
            <w:tcW w:w="12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58744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3238D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7CEFC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4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C6F91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5</w:t>
            </w:r>
          </w:p>
        </w:tc>
        <w:tc>
          <w:tcPr>
            <w:tcW w:w="129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0D53B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6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1242E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5DA32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06FB4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8</w:t>
            </w:r>
          </w:p>
        </w:tc>
      </w:tr>
      <w:tr w:rsidR="00695E10" w:rsidRPr="00695E10" w14:paraId="21343722" w14:textId="77777777" w:rsidTr="003E08FD">
        <w:trPr>
          <w:trHeight w:val="280"/>
        </w:trPr>
        <w:tc>
          <w:tcPr>
            <w:tcW w:w="17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77508" w14:textId="77777777" w:rsidR="00C7782D" w:rsidRPr="00695E10" w:rsidRDefault="00C7782D" w:rsidP="003E08FD">
            <w:pPr>
              <w:widowControl/>
              <w:jc w:val="left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 xml:space="preserve">KLF7 </w:t>
            </w:r>
          </w:p>
        </w:tc>
        <w:tc>
          <w:tcPr>
            <w:tcW w:w="12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1BE73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8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41613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9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F97A4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8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94606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8</w:t>
            </w:r>
          </w:p>
        </w:tc>
        <w:tc>
          <w:tcPr>
            <w:tcW w:w="129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006AE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D2B62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4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63733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4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08F3F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9</w:t>
            </w:r>
          </w:p>
        </w:tc>
      </w:tr>
      <w:tr w:rsidR="00695E10" w:rsidRPr="00695E10" w14:paraId="062215E2" w14:textId="77777777" w:rsidTr="003E08FD">
        <w:trPr>
          <w:trHeight w:val="280"/>
        </w:trPr>
        <w:tc>
          <w:tcPr>
            <w:tcW w:w="17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3E59F" w14:textId="77777777" w:rsidR="00C7782D" w:rsidRPr="00695E10" w:rsidRDefault="00C7782D" w:rsidP="003E08FD">
            <w:pPr>
              <w:widowControl/>
              <w:jc w:val="left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 xml:space="preserve">CHPF </w:t>
            </w:r>
          </w:p>
        </w:tc>
        <w:tc>
          <w:tcPr>
            <w:tcW w:w="12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CEF89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7.6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E2E77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7.0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960F2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5.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91C53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7.3</w:t>
            </w:r>
          </w:p>
        </w:tc>
        <w:tc>
          <w:tcPr>
            <w:tcW w:w="129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07218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4.6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5E9AC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5.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234FD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2.6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7AF04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6.0</w:t>
            </w:r>
          </w:p>
        </w:tc>
      </w:tr>
      <w:tr w:rsidR="00695E10" w:rsidRPr="00695E10" w14:paraId="03AD2E5B" w14:textId="77777777" w:rsidTr="003E08FD">
        <w:trPr>
          <w:trHeight w:val="280"/>
        </w:trPr>
        <w:tc>
          <w:tcPr>
            <w:tcW w:w="17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E2217" w14:textId="77777777" w:rsidR="00C7782D" w:rsidRPr="00695E10" w:rsidRDefault="00C7782D" w:rsidP="003E08FD">
            <w:pPr>
              <w:widowControl/>
              <w:jc w:val="left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 xml:space="preserve">TMX1 </w:t>
            </w:r>
          </w:p>
        </w:tc>
        <w:tc>
          <w:tcPr>
            <w:tcW w:w="12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EC5E5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3.9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A8721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3.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EEBE2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3.6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C1059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3.8</w:t>
            </w:r>
          </w:p>
        </w:tc>
        <w:tc>
          <w:tcPr>
            <w:tcW w:w="129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BF89B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3.8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D16B7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3.6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D6476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3.8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3F7FB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4.7</w:t>
            </w:r>
          </w:p>
        </w:tc>
      </w:tr>
      <w:tr w:rsidR="00695E10" w:rsidRPr="00695E10" w14:paraId="3CF93827" w14:textId="77777777" w:rsidTr="003E08FD">
        <w:trPr>
          <w:trHeight w:val="280"/>
        </w:trPr>
        <w:tc>
          <w:tcPr>
            <w:tcW w:w="17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80831" w14:textId="77777777" w:rsidR="00C7782D" w:rsidRPr="00695E10" w:rsidRDefault="00C7782D" w:rsidP="003E08FD">
            <w:pPr>
              <w:widowControl/>
              <w:jc w:val="left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 xml:space="preserve">OSBPL8 </w:t>
            </w:r>
          </w:p>
        </w:tc>
        <w:tc>
          <w:tcPr>
            <w:tcW w:w="12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EFCF1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A8BC9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15697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3BE04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3</w:t>
            </w:r>
          </w:p>
        </w:tc>
        <w:tc>
          <w:tcPr>
            <w:tcW w:w="129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D6D27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4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158DF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B2579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97138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5</w:t>
            </w:r>
          </w:p>
        </w:tc>
      </w:tr>
      <w:tr w:rsidR="00695E10" w:rsidRPr="00695E10" w14:paraId="59394E6C" w14:textId="77777777" w:rsidTr="003E08FD">
        <w:trPr>
          <w:trHeight w:val="280"/>
        </w:trPr>
        <w:tc>
          <w:tcPr>
            <w:tcW w:w="17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BFC98" w14:textId="77777777" w:rsidR="00C7782D" w:rsidRPr="00695E10" w:rsidRDefault="00C7782D" w:rsidP="003E08FD">
            <w:pPr>
              <w:widowControl/>
              <w:jc w:val="left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 xml:space="preserve">PPIF </w:t>
            </w:r>
          </w:p>
        </w:tc>
        <w:tc>
          <w:tcPr>
            <w:tcW w:w="12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6378C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9.1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DD804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9.8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4E959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8.1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8B149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7.8</w:t>
            </w:r>
          </w:p>
        </w:tc>
        <w:tc>
          <w:tcPr>
            <w:tcW w:w="129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5E89B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27.0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946CA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30.9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DB456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9.0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C11F1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22.0</w:t>
            </w:r>
          </w:p>
        </w:tc>
      </w:tr>
      <w:tr w:rsidR="00695E10" w:rsidRPr="00695E10" w14:paraId="31843BC3" w14:textId="77777777" w:rsidTr="003E08FD">
        <w:trPr>
          <w:trHeight w:val="280"/>
        </w:trPr>
        <w:tc>
          <w:tcPr>
            <w:tcW w:w="17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27974" w14:textId="77777777" w:rsidR="00C7782D" w:rsidRPr="00695E10" w:rsidRDefault="00C7782D" w:rsidP="003E08FD">
            <w:pPr>
              <w:widowControl/>
              <w:jc w:val="left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 xml:space="preserve">SF3A3 </w:t>
            </w:r>
          </w:p>
        </w:tc>
        <w:tc>
          <w:tcPr>
            <w:tcW w:w="12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A000D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5.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0D34F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4.6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73659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5.1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CB419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5.5</w:t>
            </w:r>
          </w:p>
        </w:tc>
        <w:tc>
          <w:tcPr>
            <w:tcW w:w="129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5ECAA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5.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4F779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5.1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69BE5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5.1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79035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5.5</w:t>
            </w:r>
          </w:p>
        </w:tc>
      </w:tr>
      <w:tr w:rsidR="00695E10" w:rsidRPr="00695E10" w14:paraId="133DC65C" w14:textId="77777777" w:rsidTr="003E08FD">
        <w:trPr>
          <w:trHeight w:val="280"/>
        </w:trPr>
        <w:tc>
          <w:tcPr>
            <w:tcW w:w="17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58101" w14:textId="77777777" w:rsidR="00C7782D" w:rsidRPr="00695E10" w:rsidRDefault="00C7782D" w:rsidP="003E08FD">
            <w:pPr>
              <w:widowControl/>
              <w:jc w:val="left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 xml:space="preserve">DHTKD1 </w:t>
            </w:r>
          </w:p>
        </w:tc>
        <w:tc>
          <w:tcPr>
            <w:tcW w:w="12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2E30C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2.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D1B7A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2.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3E22D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2.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89D6F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9</w:t>
            </w:r>
          </w:p>
        </w:tc>
        <w:tc>
          <w:tcPr>
            <w:tcW w:w="129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C70EF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4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550D8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4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B6E5F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6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60EAD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7</w:t>
            </w:r>
          </w:p>
        </w:tc>
      </w:tr>
      <w:tr w:rsidR="00695E10" w:rsidRPr="00695E10" w14:paraId="0CC516FB" w14:textId="77777777" w:rsidTr="003E08FD">
        <w:trPr>
          <w:trHeight w:val="280"/>
        </w:trPr>
        <w:tc>
          <w:tcPr>
            <w:tcW w:w="17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F8426" w14:textId="77777777" w:rsidR="00C7782D" w:rsidRPr="00695E10" w:rsidRDefault="00C7782D" w:rsidP="003E08FD">
            <w:pPr>
              <w:widowControl/>
              <w:jc w:val="left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 xml:space="preserve">RNU4-2 </w:t>
            </w:r>
          </w:p>
        </w:tc>
        <w:tc>
          <w:tcPr>
            <w:tcW w:w="12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D7FA5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4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6AE9D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5966C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2.8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8A1D4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3</w:t>
            </w:r>
          </w:p>
        </w:tc>
        <w:tc>
          <w:tcPr>
            <w:tcW w:w="129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4E767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6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E4CC3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4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38F82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1550AF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2</w:t>
            </w:r>
          </w:p>
        </w:tc>
      </w:tr>
      <w:tr w:rsidR="00695E10" w:rsidRPr="00695E10" w14:paraId="3BB9D296" w14:textId="77777777" w:rsidTr="003E08FD">
        <w:trPr>
          <w:trHeight w:val="280"/>
        </w:trPr>
        <w:tc>
          <w:tcPr>
            <w:tcW w:w="17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F40A7" w14:textId="77777777" w:rsidR="00C7782D" w:rsidRPr="00695E10" w:rsidRDefault="00C7782D" w:rsidP="003E08FD">
            <w:pPr>
              <w:widowControl/>
              <w:jc w:val="left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 xml:space="preserve">EPT1 </w:t>
            </w:r>
          </w:p>
        </w:tc>
        <w:tc>
          <w:tcPr>
            <w:tcW w:w="12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FF340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3BB04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6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A449F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75C23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5</w:t>
            </w:r>
          </w:p>
        </w:tc>
        <w:tc>
          <w:tcPr>
            <w:tcW w:w="129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64C10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7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0AEC6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8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DA04E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8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BC5A2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9</w:t>
            </w:r>
          </w:p>
        </w:tc>
      </w:tr>
      <w:tr w:rsidR="00695E10" w:rsidRPr="00695E10" w14:paraId="2418D431" w14:textId="77777777" w:rsidTr="003E08FD">
        <w:trPr>
          <w:trHeight w:val="280"/>
        </w:trPr>
        <w:tc>
          <w:tcPr>
            <w:tcW w:w="17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08C32" w14:textId="77777777" w:rsidR="00C7782D" w:rsidRPr="00695E10" w:rsidRDefault="00C7782D" w:rsidP="003E08FD">
            <w:pPr>
              <w:widowControl/>
              <w:jc w:val="left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 xml:space="preserve">ZYG11B </w:t>
            </w:r>
          </w:p>
        </w:tc>
        <w:tc>
          <w:tcPr>
            <w:tcW w:w="12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F53D8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9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08511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0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DEA45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0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10DBD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9</w:t>
            </w:r>
          </w:p>
        </w:tc>
        <w:tc>
          <w:tcPr>
            <w:tcW w:w="129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90019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8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5A342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8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5158F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8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8EF15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8</w:t>
            </w:r>
          </w:p>
        </w:tc>
      </w:tr>
      <w:tr w:rsidR="00695E10" w:rsidRPr="00695E10" w14:paraId="06175C92" w14:textId="77777777" w:rsidTr="003E08FD">
        <w:trPr>
          <w:trHeight w:val="280"/>
        </w:trPr>
        <w:tc>
          <w:tcPr>
            <w:tcW w:w="17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91344A" w14:textId="77777777" w:rsidR="00C7782D" w:rsidRPr="00695E10" w:rsidRDefault="00C7782D" w:rsidP="003E08FD">
            <w:pPr>
              <w:widowControl/>
              <w:jc w:val="left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 xml:space="preserve">THAP1 </w:t>
            </w:r>
          </w:p>
        </w:tc>
        <w:tc>
          <w:tcPr>
            <w:tcW w:w="12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FE894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9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A4C9B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9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9C426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9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6F0F3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9</w:t>
            </w:r>
          </w:p>
        </w:tc>
        <w:tc>
          <w:tcPr>
            <w:tcW w:w="129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65997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9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7E25A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9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37122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9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80868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8</w:t>
            </w:r>
          </w:p>
        </w:tc>
      </w:tr>
      <w:tr w:rsidR="00695E10" w:rsidRPr="00695E10" w14:paraId="4F071A75" w14:textId="77777777" w:rsidTr="003E08FD">
        <w:trPr>
          <w:trHeight w:val="280"/>
        </w:trPr>
        <w:tc>
          <w:tcPr>
            <w:tcW w:w="17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6F7E6" w14:textId="77777777" w:rsidR="00C7782D" w:rsidRPr="00695E10" w:rsidRDefault="00C7782D" w:rsidP="003E08FD">
            <w:pPr>
              <w:widowControl/>
              <w:jc w:val="left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 xml:space="preserve">RCAN3 </w:t>
            </w:r>
          </w:p>
        </w:tc>
        <w:tc>
          <w:tcPr>
            <w:tcW w:w="12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1087F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FD717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1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B56DC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01708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5</w:t>
            </w:r>
          </w:p>
        </w:tc>
        <w:tc>
          <w:tcPr>
            <w:tcW w:w="129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050F8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F0360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14613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A3CB1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2</w:t>
            </w:r>
          </w:p>
        </w:tc>
      </w:tr>
      <w:tr w:rsidR="00695E10" w:rsidRPr="00695E10" w14:paraId="5666CA6F" w14:textId="77777777" w:rsidTr="003E08FD">
        <w:trPr>
          <w:trHeight w:val="280"/>
        </w:trPr>
        <w:tc>
          <w:tcPr>
            <w:tcW w:w="17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ED145" w14:textId="77777777" w:rsidR="00C7782D" w:rsidRPr="00695E10" w:rsidRDefault="00C7782D" w:rsidP="003E08FD">
            <w:pPr>
              <w:widowControl/>
              <w:jc w:val="left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 xml:space="preserve">ETV1 </w:t>
            </w:r>
          </w:p>
        </w:tc>
        <w:tc>
          <w:tcPr>
            <w:tcW w:w="12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F2AF2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F4874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B4901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C946B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5</w:t>
            </w:r>
          </w:p>
        </w:tc>
        <w:tc>
          <w:tcPr>
            <w:tcW w:w="129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68A50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4F6CE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1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D0B36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3F04E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2</w:t>
            </w:r>
          </w:p>
        </w:tc>
      </w:tr>
      <w:tr w:rsidR="00695E10" w:rsidRPr="00695E10" w14:paraId="2E033A85" w14:textId="77777777" w:rsidTr="003E08FD">
        <w:trPr>
          <w:trHeight w:val="280"/>
        </w:trPr>
        <w:tc>
          <w:tcPr>
            <w:tcW w:w="17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0E5F5" w14:textId="77777777" w:rsidR="00C7782D" w:rsidRPr="00695E10" w:rsidRDefault="00C7782D" w:rsidP="003E08FD">
            <w:pPr>
              <w:widowControl/>
              <w:jc w:val="left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 xml:space="preserve">CD74 </w:t>
            </w:r>
          </w:p>
        </w:tc>
        <w:tc>
          <w:tcPr>
            <w:tcW w:w="12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2B57B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231.6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9027B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211.0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0F782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229.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4135D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36.1</w:t>
            </w:r>
          </w:p>
        </w:tc>
        <w:tc>
          <w:tcPr>
            <w:tcW w:w="129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7A827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54.1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AEA6A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24.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F9CEE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12.1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427AE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97.9</w:t>
            </w:r>
          </w:p>
        </w:tc>
      </w:tr>
      <w:tr w:rsidR="00695E10" w:rsidRPr="00695E10" w14:paraId="219AB45A" w14:textId="77777777" w:rsidTr="003E08FD">
        <w:trPr>
          <w:trHeight w:val="280"/>
        </w:trPr>
        <w:tc>
          <w:tcPr>
            <w:tcW w:w="17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8C0E7" w14:textId="77777777" w:rsidR="00C7782D" w:rsidRPr="00695E10" w:rsidRDefault="00C7782D" w:rsidP="003E08FD">
            <w:pPr>
              <w:widowControl/>
              <w:jc w:val="left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 xml:space="preserve">ISOC2 </w:t>
            </w:r>
          </w:p>
        </w:tc>
        <w:tc>
          <w:tcPr>
            <w:tcW w:w="12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D4DCA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4.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DF921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3.8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B2A0D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3.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8FE00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4.2</w:t>
            </w:r>
          </w:p>
        </w:tc>
        <w:tc>
          <w:tcPr>
            <w:tcW w:w="129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54F92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4.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A5A66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3.6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AC408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4.4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F63F6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3.8</w:t>
            </w:r>
          </w:p>
        </w:tc>
      </w:tr>
      <w:tr w:rsidR="00695E10" w:rsidRPr="00695E10" w14:paraId="21C1D2FD" w14:textId="77777777" w:rsidTr="003E08FD">
        <w:trPr>
          <w:trHeight w:val="280"/>
        </w:trPr>
        <w:tc>
          <w:tcPr>
            <w:tcW w:w="17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5AE52" w14:textId="77777777" w:rsidR="00C7782D" w:rsidRPr="00695E10" w:rsidRDefault="00C7782D" w:rsidP="003E08FD">
            <w:pPr>
              <w:widowControl/>
              <w:jc w:val="left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 xml:space="preserve">CEP131 </w:t>
            </w:r>
          </w:p>
        </w:tc>
        <w:tc>
          <w:tcPr>
            <w:tcW w:w="12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D6086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2.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CBB42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8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8D73A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2.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5967A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2.5</w:t>
            </w:r>
          </w:p>
        </w:tc>
        <w:tc>
          <w:tcPr>
            <w:tcW w:w="129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A87F5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8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EA056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9F761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9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432E8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6</w:t>
            </w:r>
          </w:p>
        </w:tc>
      </w:tr>
      <w:tr w:rsidR="00695E10" w:rsidRPr="00695E10" w14:paraId="55913671" w14:textId="77777777" w:rsidTr="003E08FD">
        <w:trPr>
          <w:trHeight w:val="280"/>
        </w:trPr>
        <w:tc>
          <w:tcPr>
            <w:tcW w:w="17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7EC2F" w14:textId="77777777" w:rsidR="00C7782D" w:rsidRPr="00695E10" w:rsidRDefault="00C7782D" w:rsidP="003E08FD">
            <w:pPr>
              <w:widowControl/>
              <w:jc w:val="left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 xml:space="preserve">ERI1 </w:t>
            </w:r>
          </w:p>
        </w:tc>
        <w:tc>
          <w:tcPr>
            <w:tcW w:w="12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C8A5C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0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4C99C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8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72582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9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6E323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8</w:t>
            </w:r>
          </w:p>
        </w:tc>
        <w:tc>
          <w:tcPr>
            <w:tcW w:w="129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499AB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7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81ACC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7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8F09B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7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344C0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6</w:t>
            </w:r>
          </w:p>
        </w:tc>
      </w:tr>
      <w:tr w:rsidR="00695E10" w:rsidRPr="00695E10" w14:paraId="5F673FF0" w14:textId="77777777" w:rsidTr="003E08FD">
        <w:trPr>
          <w:trHeight w:val="280"/>
        </w:trPr>
        <w:tc>
          <w:tcPr>
            <w:tcW w:w="17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26BD6" w14:textId="77777777" w:rsidR="00C7782D" w:rsidRPr="00695E10" w:rsidRDefault="00C7782D" w:rsidP="003E08FD">
            <w:pPr>
              <w:widowControl/>
              <w:jc w:val="left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 xml:space="preserve">DERL3 </w:t>
            </w:r>
          </w:p>
        </w:tc>
        <w:tc>
          <w:tcPr>
            <w:tcW w:w="12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FC1F8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2.0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0F6AD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4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40B70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6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79131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7</w:t>
            </w:r>
          </w:p>
        </w:tc>
        <w:tc>
          <w:tcPr>
            <w:tcW w:w="129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9FCE9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6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85714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6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16B56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8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FB09D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4</w:t>
            </w:r>
          </w:p>
        </w:tc>
      </w:tr>
      <w:tr w:rsidR="00695E10" w:rsidRPr="00695E10" w14:paraId="1CBFD387" w14:textId="77777777" w:rsidTr="003E08FD">
        <w:trPr>
          <w:trHeight w:val="280"/>
        </w:trPr>
        <w:tc>
          <w:tcPr>
            <w:tcW w:w="17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CD047" w14:textId="77777777" w:rsidR="00C7782D" w:rsidRPr="00695E10" w:rsidRDefault="00C7782D" w:rsidP="003E08FD">
            <w:pPr>
              <w:widowControl/>
              <w:jc w:val="left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 xml:space="preserve">CKMT1B </w:t>
            </w:r>
          </w:p>
        </w:tc>
        <w:tc>
          <w:tcPr>
            <w:tcW w:w="12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EF175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4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20227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1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9542E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1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5F4385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4</w:t>
            </w:r>
          </w:p>
        </w:tc>
        <w:tc>
          <w:tcPr>
            <w:tcW w:w="129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E4B37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8473D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4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1A2DC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1B87F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2</w:t>
            </w:r>
          </w:p>
        </w:tc>
      </w:tr>
      <w:tr w:rsidR="00695E10" w:rsidRPr="00695E10" w14:paraId="56460368" w14:textId="77777777" w:rsidTr="003E08FD">
        <w:trPr>
          <w:trHeight w:val="280"/>
        </w:trPr>
        <w:tc>
          <w:tcPr>
            <w:tcW w:w="17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2B165" w14:textId="77777777" w:rsidR="00C7782D" w:rsidRPr="00695E10" w:rsidRDefault="00C7782D" w:rsidP="003E08FD">
            <w:pPr>
              <w:widowControl/>
              <w:jc w:val="left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 xml:space="preserve">FOXJ1 </w:t>
            </w:r>
          </w:p>
        </w:tc>
        <w:tc>
          <w:tcPr>
            <w:tcW w:w="12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C30E0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4.6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C02A1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3.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D9AB4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7.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4B86B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8</w:t>
            </w:r>
          </w:p>
        </w:tc>
        <w:tc>
          <w:tcPr>
            <w:tcW w:w="129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3B038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C3BE5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29B3B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9F482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2</w:t>
            </w:r>
          </w:p>
        </w:tc>
      </w:tr>
      <w:tr w:rsidR="00695E10" w:rsidRPr="00695E10" w14:paraId="558790A8" w14:textId="77777777" w:rsidTr="003E08FD">
        <w:trPr>
          <w:trHeight w:val="280"/>
        </w:trPr>
        <w:tc>
          <w:tcPr>
            <w:tcW w:w="17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D8100" w14:textId="77777777" w:rsidR="00C7782D" w:rsidRPr="00695E10" w:rsidRDefault="00C7782D" w:rsidP="003E08FD">
            <w:pPr>
              <w:widowControl/>
              <w:jc w:val="left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 xml:space="preserve">TNFRSF11B </w:t>
            </w:r>
          </w:p>
        </w:tc>
        <w:tc>
          <w:tcPr>
            <w:tcW w:w="12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ABD22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69CEB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E9580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A16D5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2.2</w:t>
            </w:r>
          </w:p>
        </w:tc>
        <w:tc>
          <w:tcPr>
            <w:tcW w:w="129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AC039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D1230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4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FA038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1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24395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1</w:t>
            </w:r>
          </w:p>
        </w:tc>
      </w:tr>
      <w:tr w:rsidR="00695E10" w:rsidRPr="00695E10" w14:paraId="3390AF77" w14:textId="77777777" w:rsidTr="003E08FD">
        <w:trPr>
          <w:trHeight w:val="280"/>
        </w:trPr>
        <w:tc>
          <w:tcPr>
            <w:tcW w:w="17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57298" w14:textId="77777777" w:rsidR="00C7782D" w:rsidRPr="00695E10" w:rsidRDefault="00C7782D" w:rsidP="003E08FD">
            <w:pPr>
              <w:widowControl/>
              <w:jc w:val="left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 xml:space="preserve">HLA-DPB1 </w:t>
            </w:r>
          </w:p>
        </w:tc>
        <w:tc>
          <w:tcPr>
            <w:tcW w:w="12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A0AD5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21.6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E7082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25.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F10FA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24.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B3A48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5.6</w:t>
            </w:r>
          </w:p>
        </w:tc>
        <w:tc>
          <w:tcPr>
            <w:tcW w:w="129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7D8D7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21.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66D2C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7.6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70C40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8.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DAFDE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1.2</w:t>
            </w:r>
          </w:p>
        </w:tc>
      </w:tr>
      <w:tr w:rsidR="00695E10" w:rsidRPr="00695E10" w14:paraId="76435AF0" w14:textId="77777777" w:rsidTr="003E08FD">
        <w:trPr>
          <w:trHeight w:val="280"/>
        </w:trPr>
        <w:tc>
          <w:tcPr>
            <w:tcW w:w="17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83D93" w14:textId="77777777" w:rsidR="00C7782D" w:rsidRPr="00695E10" w:rsidRDefault="00C7782D" w:rsidP="003E08FD">
            <w:pPr>
              <w:widowControl/>
              <w:jc w:val="left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 xml:space="preserve">SAMD10 </w:t>
            </w:r>
          </w:p>
        </w:tc>
        <w:tc>
          <w:tcPr>
            <w:tcW w:w="12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F05F8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2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4E591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7C9C9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4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50342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2</w:t>
            </w:r>
          </w:p>
        </w:tc>
        <w:tc>
          <w:tcPr>
            <w:tcW w:w="129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AA949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8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D12BD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9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49F7F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8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7A5E1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5</w:t>
            </w:r>
          </w:p>
        </w:tc>
      </w:tr>
      <w:tr w:rsidR="00695E10" w:rsidRPr="00695E10" w14:paraId="5E684F16" w14:textId="77777777" w:rsidTr="003E08FD">
        <w:trPr>
          <w:trHeight w:val="280"/>
        </w:trPr>
        <w:tc>
          <w:tcPr>
            <w:tcW w:w="17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49DDB" w14:textId="77777777" w:rsidR="00C7782D" w:rsidRPr="00695E10" w:rsidRDefault="00C7782D" w:rsidP="003E08FD">
            <w:pPr>
              <w:widowControl/>
              <w:jc w:val="left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 xml:space="preserve">CD79A </w:t>
            </w:r>
          </w:p>
        </w:tc>
        <w:tc>
          <w:tcPr>
            <w:tcW w:w="12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886FD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3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F8D1A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6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4D539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1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496B8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1</w:t>
            </w:r>
          </w:p>
        </w:tc>
        <w:tc>
          <w:tcPr>
            <w:tcW w:w="129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6CE5D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2.6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77E22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5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EA89B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2.6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71C60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1</w:t>
            </w:r>
          </w:p>
        </w:tc>
      </w:tr>
      <w:tr w:rsidR="00695E10" w:rsidRPr="00695E10" w14:paraId="535639D7" w14:textId="77777777" w:rsidTr="003E08FD">
        <w:trPr>
          <w:trHeight w:val="280"/>
        </w:trPr>
        <w:tc>
          <w:tcPr>
            <w:tcW w:w="1731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EF261" w14:textId="77777777" w:rsidR="00C7782D" w:rsidRPr="00695E10" w:rsidRDefault="00C7782D" w:rsidP="003E08FD">
            <w:pPr>
              <w:widowControl/>
              <w:jc w:val="left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 xml:space="preserve">IGKV1-39 </w:t>
            </w:r>
          </w:p>
        </w:tc>
        <w:tc>
          <w:tcPr>
            <w:tcW w:w="1292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9568F3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4</w:t>
            </w:r>
          </w:p>
        </w:tc>
        <w:tc>
          <w:tcPr>
            <w:tcW w:w="102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819D4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1</w:t>
            </w:r>
          </w:p>
        </w:tc>
        <w:tc>
          <w:tcPr>
            <w:tcW w:w="102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3B50D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2</w:t>
            </w:r>
          </w:p>
        </w:tc>
        <w:tc>
          <w:tcPr>
            <w:tcW w:w="102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5A829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1</w:t>
            </w:r>
          </w:p>
        </w:tc>
        <w:tc>
          <w:tcPr>
            <w:tcW w:w="1293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011139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7</w:t>
            </w:r>
          </w:p>
        </w:tc>
        <w:tc>
          <w:tcPr>
            <w:tcW w:w="102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E99DD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5</w:t>
            </w:r>
          </w:p>
        </w:tc>
        <w:tc>
          <w:tcPr>
            <w:tcW w:w="102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18B2D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9</w:t>
            </w:r>
          </w:p>
        </w:tc>
        <w:tc>
          <w:tcPr>
            <w:tcW w:w="102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2519A9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3</w:t>
            </w:r>
          </w:p>
        </w:tc>
      </w:tr>
      <w:tr w:rsidR="00C7782D" w:rsidRPr="00695E10" w14:paraId="0D9A77B4" w14:textId="77777777" w:rsidTr="003E08FD">
        <w:trPr>
          <w:trHeight w:val="280"/>
        </w:trPr>
        <w:tc>
          <w:tcPr>
            <w:tcW w:w="17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5D7F4" w14:textId="77777777" w:rsidR="00C7782D" w:rsidRPr="00695E10" w:rsidRDefault="00C7782D" w:rsidP="003E08FD">
            <w:pPr>
              <w:widowControl/>
              <w:jc w:val="left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 xml:space="preserve">MSMB </w:t>
            </w:r>
          </w:p>
        </w:tc>
        <w:tc>
          <w:tcPr>
            <w:tcW w:w="129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6A863B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2.4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AC5010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6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884C5A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2.0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61107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1.2</w:t>
            </w:r>
          </w:p>
        </w:tc>
        <w:tc>
          <w:tcPr>
            <w:tcW w:w="129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282EF5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5.5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9E38C2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3.5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F43675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5.5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9E106" w14:textId="77777777" w:rsidR="00C7782D" w:rsidRPr="00695E10" w:rsidRDefault="00C7782D" w:rsidP="003E08FD">
            <w:pPr>
              <w:widowControl/>
              <w:jc w:val="center"/>
              <w:rPr>
                <w:rFonts w:ascii="DengXian" w:eastAsia="DengXian" w:hAnsi="DengXian" w:cs="SimSun"/>
                <w:kern w:val="0"/>
                <w:sz w:val="22"/>
              </w:rPr>
            </w:pPr>
            <w:r w:rsidRPr="00695E10">
              <w:rPr>
                <w:rFonts w:ascii="DengXian" w:eastAsia="DengXian" w:hAnsi="DengXian" w:cs="SimSun" w:hint="eastAsia"/>
                <w:kern w:val="0"/>
                <w:sz w:val="22"/>
              </w:rPr>
              <w:t>0.4</w:t>
            </w:r>
          </w:p>
        </w:tc>
      </w:tr>
    </w:tbl>
    <w:p w14:paraId="539D908A" w14:textId="77777777" w:rsidR="006B2E38" w:rsidRPr="00695E10" w:rsidRDefault="006B2E38">
      <w:pPr>
        <w:rPr>
          <w:rFonts w:ascii="DengXian" w:eastAsia="DengXian" w:hAnsi="DengXian" w:cs="SimSun"/>
          <w:b/>
          <w:bCs/>
          <w:kern w:val="0"/>
          <w:sz w:val="22"/>
          <w:vertAlign w:val="superscript"/>
        </w:rPr>
      </w:pPr>
    </w:p>
    <w:p w14:paraId="63CD9ACD" w14:textId="5CD02513" w:rsidR="00C7782D" w:rsidRPr="00695E10" w:rsidRDefault="006B2E38">
      <w:pPr>
        <w:rPr>
          <w:rFonts w:ascii="Times New Roman" w:hAnsi="Times New Roman" w:cs="Times New Roman"/>
        </w:rPr>
      </w:pPr>
      <w:r w:rsidRPr="00695E10">
        <w:rPr>
          <w:rFonts w:ascii="Times New Roman" w:eastAsia="DengXian" w:hAnsi="Times New Roman" w:cs="Times New Roman"/>
          <w:b/>
          <w:bCs/>
          <w:kern w:val="0"/>
          <w:sz w:val="22"/>
          <w:vertAlign w:val="superscript"/>
        </w:rPr>
        <w:t>*</w:t>
      </w:r>
      <w:r w:rsidRPr="00695E10">
        <w:rPr>
          <w:rFonts w:ascii="Times New Roman" w:hAnsi="Times New Roman" w:cs="Times New Roman"/>
          <w:sz w:val="24"/>
        </w:rPr>
        <w:t xml:space="preserve"> The average FPKM value (×10</w:t>
      </w:r>
      <w:r w:rsidRPr="00695E10">
        <w:rPr>
          <w:rFonts w:ascii="Times New Roman" w:hAnsi="Times New Roman" w:cs="Times New Roman"/>
          <w:sz w:val="24"/>
          <w:vertAlign w:val="superscript"/>
        </w:rPr>
        <w:t>5</w:t>
      </w:r>
      <w:r w:rsidRPr="00695E10">
        <w:rPr>
          <w:rFonts w:ascii="Times New Roman" w:hAnsi="Times New Roman" w:cs="Times New Roman"/>
          <w:sz w:val="24"/>
        </w:rPr>
        <w:t>) of genes in different CESC and HNSC patient groups with or without complete response to radiotherapy. PIK3CA-wt, wild type PIK3CA; PIK3CA-alt, mutated or amplificated PIK3CA. “CR” or “no CR”, complete response or not complete response.</w:t>
      </w:r>
    </w:p>
    <w:sectPr w:rsidR="00C7782D" w:rsidRPr="00695E10" w:rsidSect="000B4F19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MjE0NbSwsLA0MTVS0lEKTi0uzszPAykwrAUA2M4I3CwAAAA="/>
  </w:docVars>
  <w:rsids>
    <w:rsidRoot w:val="000B4F19"/>
    <w:rsid w:val="000051B0"/>
    <w:rsid w:val="000B4F19"/>
    <w:rsid w:val="001107B3"/>
    <w:rsid w:val="003A011B"/>
    <w:rsid w:val="00695E10"/>
    <w:rsid w:val="006B2E38"/>
    <w:rsid w:val="007D1ACB"/>
    <w:rsid w:val="00C7782D"/>
    <w:rsid w:val="00FA0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BD5A46"/>
  <w15:chartTrackingRefBased/>
  <w15:docId w15:val="{EA2FBD6D-5E1A-4C64-BB33-FB8994EFF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646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0</Words>
  <Characters>1597</Characters>
  <Application>Microsoft Office Word</Application>
  <DocSecurity>0</DocSecurity>
  <Lines>13</Lines>
  <Paragraphs>3</Paragraphs>
  <ScaleCrop>false</ScaleCrop>
  <Company/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ey shieh</dc:creator>
  <cp:keywords/>
  <dc:description/>
  <cp:lastModifiedBy>Alessandro Sbordoni</cp:lastModifiedBy>
  <cp:revision>3</cp:revision>
  <cp:lastPrinted>2020-12-28T12:49:00Z</cp:lastPrinted>
  <dcterms:created xsi:type="dcterms:W3CDTF">2020-12-28T12:35:00Z</dcterms:created>
  <dcterms:modified xsi:type="dcterms:W3CDTF">2021-06-02T16:16:00Z</dcterms:modified>
</cp:coreProperties>
</file>